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3C60" w:rsidRDefault="00CB3C60" w:rsidP="00CB3C60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145F67E1" wp14:editId="2B20E7D3">
            <wp:simplePos x="0" y="0"/>
            <wp:positionH relativeFrom="page">
              <wp:posOffset>4324350</wp:posOffset>
            </wp:positionH>
            <wp:positionV relativeFrom="paragraph">
              <wp:posOffset>0</wp:posOffset>
            </wp:positionV>
            <wp:extent cx="2916936" cy="1188875"/>
            <wp:effectExtent l="0" t="0" r="0" b="0"/>
            <wp:wrapThrough wrapText="bothSides">
              <wp:wrapPolygon edited="0">
                <wp:start x="0" y="0"/>
                <wp:lineTo x="0" y="21115"/>
                <wp:lineTo x="21445" y="21115"/>
                <wp:lineTo x="2144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ansas Travel tag URL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05" t="18370" b="27409"/>
                    <a:stretch/>
                  </pic:blipFill>
                  <pic:spPr bwMode="auto">
                    <a:xfrm>
                      <a:off x="0" y="0"/>
                      <a:ext cx="2916936" cy="1188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0"/>
          <w:szCs w:val="20"/>
        </w:rPr>
        <w:t>Contact: Kelli Hilliard</w:t>
      </w:r>
    </w:p>
    <w:p w:rsidR="00CB3C60" w:rsidRDefault="00CB3C60" w:rsidP="00CB3C60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Phone:  </w:t>
      </w:r>
      <w:r>
        <w:rPr>
          <w:sz w:val="20"/>
          <w:szCs w:val="20"/>
        </w:rPr>
        <w:tab/>
        <w:t>(785) 296-4922</w:t>
      </w:r>
    </w:p>
    <w:p w:rsidR="00CB3C60" w:rsidRDefault="00CB3C60" w:rsidP="00CB3C60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Email:  </w:t>
      </w:r>
      <w:r>
        <w:rPr>
          <w:sz w:val="20"/>
          <w:szCs w:val="20"/>
        </w:rPr>
        <w:tab/>
      </w:r>
      <w:hyperlink r:id="rId5" w:history="1">
        <w:r w:rsidRPr="00CB3C60">
          <w:rPr>
            <w:rStyle w:val="Hyperlink"/>
            <w:sz w:val="20"/>
            <w:szCs w:val="20"/>
          </w:rPr>
          <w:t>Kelli.Hilliard@ks.gov</w:t>
        </w:r>
      </w:hyperlink>
    </w:p>
    <w:p w:rsidR="00CB3C60" w:rsidRDefault="004E6283" w:rsidP="00CB3C60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Date: </w:t>
      </w:r>
      <w:r>
        <w:rPr>
          <w:sz w:val="20"/>
          <w:szCs w:val="20"/>
        </w:rPr>
        <w:tab/>
        <w:t>January 23</w:t>
      </w:r>
      <w:r w:rsidR="00CB3C60">
        <w:rPr>
          <w:sz w:val="20"/>
          <w:szCs w:val="20"/>
        </w:rPr>
        <w:t>, 2017</w:t>
      </w:r>
    </w:p>
    <w:p w:rsidR="00CB3C60" w:rsidRDefault="00CB3C60" w:rsidP="00CB3C60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Photos: </w:t>
      </w:r>
      <w:r>
        <w:rPr>
          <w:sz w:val="20"/>
          <w:szCs w:val="20"/>
        </w:rPr>
        <w:tab/>
      </w:r>
      <w:hyperlink r:id="rId6" w:history="1">
        <w:r w:rsidR="0083653A" w:rsidRPr="0083653A">
          <w:rPr>
            <w:rStyle w:val="Hyperlink"/>
            <w:sz w:val="20"/>
            <w:szCs w:val="20"/>
          </w:rPr>
          <w:t>travelks.com/media/photo-gallery/</w:t>
        </w:r>
      </w:hyperlink>
    </w:p>
    <w:p w:rsidR="00CB3C60" w:rsidRDefault="00CB3C60" w:rsidP="00CB3C60">
      <w:pPr>
        <w:rPr>
          <w:sz w:val="44"/>
          <w:szCs w:val="44"/>
        </w:rPr>
      </w:pPr>
    </w:p>
    <w:p w:rsidR="00B81F55" w:rsidRPr="00CB3C60" w:rsidRDefault="00B81F55" w:rsidP="0027781E">
      <w:pPr>
        <w:rPr>
          <w:b/>
          <w:sz w:val="28"/>
          <w:szCs w:val="28"/>
        </w:rPr>
      </w:pPr>
      <w:r w:rsidRPr="00CB3C60">
        <w:rPr>
          <w:b/>
          <w:sz w:val="28"/>
          <w:szCs w:val="28"/>
        </w:rPr>
        <w:t xml:space="preserve">Kansas Towns Celebrate 150 Years </w:t>
      </w:r>
      <w:r w:rsidR="006B2F37" w:rsidRPr="00CB3C60">
        <w:rPr>
          <w:b/>
          <w:sz w:val="28"/>
          <w:szCs w:val="28"/>
        </w:rPr>
        <w:t>on</w:t>
      </w:r>
      <w:r w:rsidRPr="00CB3C60">
        <w:rPr>
          <w:b/>
          <w:sz w:val="28"/>
          <w:szCs w:val="28"/>
        </w:rPr>
        <w:t xml:space="preserve"> the Chisholm Trail</w:t>
      </w:r>
    </w:p>
    <w:p w:rsidR="00F14529" w:rsidRPr="00CB3C60" w:rsidRDefault="000704A6" w:rsidP="00B81F55">
      <w:pPr>
        <w:ind w:firstLine="720"/>
      </w:pPr>
      <w:r w:rsidRPr="00CB3C60">
        <w:t>Branded as</w:t>
      </w:r>
      <w:r w:rsidR="00F14529" w:rsidRPr="00CB3C60">
        <w:t xml:space="preserve"> notorious stops along the Chisholm Trail, Kansas’ historic cow</w:t>
      </w:r>
      <w:r w:rsidR="007D3D46" w:rsidRPr="00CB3C60">
        <w:t xml:space="preserve"> </w:t>
      </w:r>
      <w:r w:rsidR="00F14529" w:rsidRPr="00CB3C60">
        <w:t xml:space="preserve">towns </w:t>
      </w:r>
      <w:r w:rsidR="00630AC7" w:rsidRPr="00CB3C60">
        <w:t>get</w:t>
      </w:r>
      <w:r w:rsidR="007D3D46" w:rsidRPr="00CB3C60">
        <w:t xml:space="preserve"> set to revive their rowdy roots in 2017 during the 150</w:t>
      </w:r>
      <w:r w:rsidR="007D3D46" w:rsidRPr="00CB3C60">
        <w:rPr>
          <w:vertAlign w:val="superscript"/>
        </w:rPr>
        <w:t>th</w:t>
      </w:r>
      <w:r w:rsidR="007D3D46" w:rsidRPr="00CB3C60">
        <w:t xml:space="preserve"> anniversary of the famed Texas-to-Kansas pathway. Indeed, the legions of longhorns left long ago, but the spirit and legends of the Chisho</w:t>
      </w:r>
      <w:r w:rsidR="002A710B" w:rsidRPr="00CB3C60">
        <w:t xml:space="preserve">lm Trail </w:t>
      </w:r>
      <w:r w:rsidR="009D5952" w:rsidRPr="00CB3C60">
        <w:t>stand</w:t>
      </w:r>
      <w:r w:rsidR="002A710B" w:rsidRPr="00CB3C60">
        <w:t xml:space="preserve"> strong</w:t>
      </w:r>
      <w:r w:rsidR="007D3D46" w:rsidRPr="00CB3C60">
        <w:t xml:space="preserve"> </w:t>
      </w:r>
      <w:r w:rsidR="009D5952" w:rsidRPr="00CB3C60">
        <w:t xml:space="preserve">and proud </w:t>
      </w:r>
      <w:r w:rsidR="007D3D46" w:rsidRPr="00CB3C60">
        <w:t>from Abilene to Wichita to Caldwell and b</w:t>
      </w:r>
      <w:bookmarkStart w:id="0" w:name="_GoBack"/>
      <w:r w:rsidR="007D3D46" w:rsidRPr="00CB3C60">
        <w:t>e</w:t>
      </w:r>
      <w:bookmarkEnd w:id="0"/>
      <w:r w:rsidR="007D3D46" w:rsidRPr="00CB3C60">
        <w:t>yond.</w:t>
      </w:r>
    </w:p>
    <w:p w:rsidR="000002FF" w:rsidRPr="00CB3C60" w:rsidRDefault="007D3D46" w:rsidP="0027781E">
      <w:r w:rsidRPr="00CB3C60">
        <w:tab/>
      </w:r>
      <w:r w:rsidR="009D5952" w:rsidRPr="00CB3C60">
        <w:t>O</w:t>
      </w:r>
      <w:r w:rsidR="00B209BB" w:rsidRPr="00CB3C60">
        <w:t xml:space="preserve">nce-sleepy </w:t>
      </w:r>
      <w:r w:rsidR="00E25819" w:rsidRPr="00CB3C60">
        <w:t xml:space="preserve">Abilene </w:t>
      </w:r>
      <w:r w:rsidR="009D5952" w:rsidRPr="00CB3C60">
        <w:t xml:space="preserve">first </w:t>
      </w:r>
      <w:r w:rsidR="00E25819" w:rsidRPr="00CB3C60">
        <w:t xml:space="preserve">hosted the unruly, gun-toting drovers and their rangy, grass-grubbing longhorns at the end of their 1,000-mile journey from Texas. Next, Newton, Wichita, Clearwater and others took a turn, unwittingly earning </w:t>
      </w:r>
      <w:r w:rsidR="00692873" w:rsidRPr="00CB3C60">
        <w:t xml:space="preserve">reputations as the roughest, toughest, wildest towns in the West. </w:t>
      </w:r>
      <w:r w:rsidR="00E25819" w:rsidRPr="00CB3C60">
        <w:t xml:space="preserve"> But</w:t>
      </w:r>
      <w:r w:rsidR="00692873" w:rsidRPr="00CB3C60">
        <w:t>,</w:t>
      </w:r>
      <w:r w:rsidR="00E25819" w:rsidRPr="00CB3C60">
        <w:t xml:space="preserve"> each </w:t>
      </w:r>
      <w:r w:rsidR="00605555" w:rsidRPr="00CB3C60">
        <w:t>grew</w:t>
      </w:r>
      <w:r w:rsidR="00E25819" w:rsidRPr="00CB3C60">
        <w:t xml:space="preserve"> tired of the violence</w:t>
      </w:r>
      <w:r w:rsidR="00BE1228" w:rsidRPr="00CB3C60">
        <w:t>,</w:t>
      </w:r>
      <w:r w:rsidR="00E25819" w:rsidRPr="00CB3C60">
        <w:t xml:space="preserve"> lawlessness and the cattle trampling their farmland, and the </w:t>
      </w:r>
      <w:r w:rsidR="000002FF" w:rsidRPr="00CB3C60">
        <w:t>Texans</w:t>
      </w:r>
      <w:r w:rsidR="00E25819" w:rsidRPr="00CB3C60">
        <w:t xml:space="preserve"> were forced to find other railheads and markets. The Chisholm Trail </w:t>
      </w:r>
      <w:r w:rsidR="00692873" w:rsidRPr="00CB3C60">
        <w:t xml:space="preserve">that reached Abilene in 1867 </w:t>
      </w:r>
      <w:r w:rsidR="000002FF" w:rsidRPr="00CB3C60">
        <w:t>faded away</w:t>
      </w:r>
      <w:r w:rsidR="00605555" w:rsidRPr="00CB3C60">
        <w:t xml:space="preserve"> in the 1880s.</w:t>
      </w:r>
    </w:p>
    <w:p w:rsidR="007D0870" w:rsidRPr="00CB3C60" w:rsidRDefault="00605555" w:rsidP="0027781E">
      <w:pPr>
        <w:pStyle w:val="PlainText"/>
        <w:spacing w:after="160" w:line="259" w:lineRule="auto"/>
        <w:rPr>
          <w:rFonts w:asciiTheme="minorHAnsi" w:hAnsiTheme="minorHAnsi"/>
          <w:szCs w:val="22"/>
        </w:rPr>
      </w:pPr>
      <w:r w:rsidRPr="00CB3C60">
        <w:rPr>
          <w:rFonts w:asciiTheme="minorHAnsi" w:hAnsiTheme="minorHAnsi"/>
          <w:szCs w:val="22"/>
        </w:rPr>
        <w:tab/>
        <w:t xml:space="preserve">Today, 150 years later, a traveling exhibit, “The Chisholm Trail: Driving the American West,” </w:t>
      </w:r>
      <w:r w:rsidR="00BE1228" w:rsidRPr="00CB3C60">
        <w:rPr>
          <w:rFonts w:asciiTheme="minorHAnsi" w:hAnsiTheme="minorHAnsi"/>
          <w:szCs w:val="22"/>
        </w:rPr>
        <w:t xml:space="preserve">traces </w:t>
      </w:r>
      <w:r w:rsidRPr="00CB3C60">
        <w:rPr>
          <w:rFonts w:asciiTheme="minorHAnsi" w:hAnsiTheme="minorHAnsi"/>
          <w:szCs w:val="22"/>
        </w:rPr>
        <w:t xml:space="preserve">the trail from its 1860s beginnings to modern </w:t>
      </w:r>
      <w:r w:rsidR="007D0870" w:rsidRPr="00CB3C60">
        <w:rPr>
          <w:rFonts w:asciiTheme="minorHAnsi" w:hAnsiTheme="minorHAnsi"/>
          <w:szCs w:val="22"/>
        </w:rPr>
        <w:t>times</w:t>
      </w:r>
      <w:r w:rsidRPr="00CB3C60">
        <w:rPr>
          <w:rFonts w:asciiTheme="minorHAnsi" w:hAnsiTheme="minorHAnsi"/>
          <w:szCs w:val="22"/>
        </w:rPr>
        <w:t xml:space="preserve">. </w:t>
      </w:r>
      <w:r w:rsidR="007D0870" w:rsidRPr="00CB3C60">
        <w:rPr>
          <w:rFonts w:asciiTheme="minorHAnsi" w:hAnsiTheme="minorHAnsi"/>
          <w:szCs w:val="22"/>
        </w:rPr>
        <w:t>The exhibit opens Janua</w:t>
      </w:r>
      <w:r w:rsidR="00BE1228" w:rsidRPr="00CB3C60">
        <w:rPr>
          <w:rFonts w:asciiTheme="minorHAnsi" w:hAnsiTheme="minorHAnsi"/>
          <w:szCs w:val="22"/>
        </w:rPr>
        <w:t>ry 29</w:t>
      </w:r>
      <w:r w:rsidR="007D0870" w:rsidRPr="00CB3C60">
        <w:rPr>
          <w:rFonts w:asciiTheme="minorHAnsi" w:hAnsiTheme="minorHAnsi"/>
          <w:szCs w:val="22"/>
        </w:rPr>
        <w:t xml:space="preserve">-March 7 in the Symphony in the Flint Hills gallery in Cottonwood Falls. Created by Symphony in the Flint Hills and Flint Hills Design in Newton, the sesquicentennial original highlights the </w:t>
      </w:r>
      <w:r w:rsidR="00367109" w:rsidRPr="00CB3C60">
        <w:rPr>
          <w:rFonts w:asciiTheme="minorHAnsi" w:hAnsiTheme="minorHAnsi"/>
          <w:szCs w:val="22"/>
        </w:rPr>
        <w:t>entrepreneurial story of the trail’s founding father</w:t>
      </w:r>
      <w:r w:rsidR="009D5952" w:rsidRPr="00CB3C60">
        <w:rPr>
          <w:rFonts w:asciiTheme="minorHAnsi" w:hAnsiTheme="minorHAnsi"/>
          <w:szCs w:val="22"/>
        </w:rPr>
        <w:t>s</w:t>
      </w:r>
      <w:r w:rsidR="00367109" w:rsidRPr="00CB3C60">
        <w:rPr>
          <w:rFonts w:asciiTheme="minorHAnsi" w:hAnsiTheme="minorHAnsi"/>
          <w:szCs w:val="22"/>
        </w:rPr>
        <w:t>, the drovers’ rugged life on the trail, the birth of the cowboy as an American icon, the famed “Old Chisholm Trail” song</w:t>
      </w:r>
      <w:r w:rsidR="00BE1228" w:rsidRPr="00CB3C60">
        <w:rPr>
          <w:rFonts w:asciiTheme="minorHAnsi" w:hAnsiTheme="minorHAnsi"/>
          <w:szCs w:val="22"/>
        </w:rPr>
        <w:t xml:space="preserve"> and movies</w:t>
      </w:r>
      <w:r w:rsidR="009D5952" w:rsidRPr="00CB3C60">
        <w:rPr>
          <w:rFonts w:asciiTheme="minorHAnsi" w:hAnsiTheme="minorHAnsi"/>
          <w:szCs w:val="22"/>
        </w:rPr>
        <w:t>,</w:t>
      </w:r>
      <w:r w:rsidR="00BE1228" w:rsidRPr="00CB3C60">
        <w:rPr>
          <w:rFonts w:asciiTheme="minorHAnsi" w:hAnsiTheme="minorHAnsi"/>
          <w:szCs w:val="22"/>
        </w:rPr>
        <w:t xml:space="preserve"> and </w:t>
      </w:r>
      <w:r w:rsidR="002A710B" w:rsidRPr="00CB3C60">
        <w:rPr>
          <w:rFonts w:asciiTheme="minorHAnsi" w:hAnsiTheme="minorHAnsi"/>
          <w:szCs w:val="22"/>
        </w:rPr>
        <w:t xml:space="preserve">includes several </w:t>
      </w:r>
      <w:r w:rsidR="00367109" w:rsidRPr="00CB3C60">
        <w:rPr>
          <w:rFonts w:asciiTheme="minorHAnsi" w:hAnsiTheme="minorHAnsi"/>
          <w:szCs w:val="22"/>
        </w:rPr>
        <w:t xml:space="preserve">life-size </w:t>
      </w:r>
      <w:r w:rsidR="00BE1228" w:rsidRPr="00CB3C60">
        <w:rPr>
          <w:rFonts w:asciiTheme="minorHAnsi" w:hAnsiTheme="minorHAnsi"/>
          <w:szCs w:val="22"/>
        </w:rPr>
        <w:t xml:space="preserve">metal </w:t>
      </w:r>
      <w:r w:rsidR="00367109" w:rsidRPr="00CB3C60">
        <w:rPr>
          <w:rFonts w:asciiTheme="minorHAnsi" w:hAnsiTheme="minorHAnsi"/>
          <w:szCs w:val="22"/>
        </w:rPr>
        <w:t xml:space="preserve">longhorn cattle.  </w:t>
      </w:r>
    </w:p>
    <w:p w:rsidR="0027781E" w:rsidRPr="00CB3C60" w:rsidRDefault="007D0870" w:rsidP="0027781E">
      <w:pPr>
        <w:pStyle w:val="PlainText"/>
        <w:spacing w:after="160" w:line="259" w:lineRule="auto"/>
        <w:ind w:firstLine="720"/>
        <w:rPr>
          <w:rFonts w:asciiTheme="minorHAnsi" w:hAnsiTheme="minorHAnsi"/>
          <w:szCs w:val="22"/>
        </w:rPr>
      </w:pPr>
      <w:r w:rsidRPr="00CB3C60">
        <w:rPr>
          <w:rFonts w:asciiTheme="minorHAnsi" w:hAnsiTheme="minorHAnsi"/>
          <w:szCs w:val="22"/>
        </w:rPr>
        <w:t xml:space="preserve">Following its debut, the exhibition </w:t>
      </w:r>
      <w:r w:rsidR="00BE1228" w:rsidRPr="00CB3C60">
        <w:rPr>
          <w:rFonts w:asciiTheme="minorHAnsi" w:hAnsiTheme="minorHAnsi"/>
          <w:szCs w:val="22"/>
        </w:rPr>
        <w:t>travels</w:t>
      </w:r>
      <w:r w:rsidRPr="00CB3C60">
        <w:rPr>
          <w:rFonts w:asciiTheme="minorHAnsi" w:hAnsiTheme="minorHAnsi"/>
          <w:szCs w:val="22"/>
        </w:rPr>
        <w:t xml:space="preserve"> across Kansas to Wichita-Sedgwick Coun</w:t>
      </w:r>
      <w:r w:rsidR="0027781E" w:rsidRPr="00CB3C60">
        <w:rPr>
          <w:rFonts w:asciiTheme="minorHAnsi" w:hAnsiTheme="minorHAnsi"/>
          <w:szCs w:val="22"/>
        </w:rPr>
        <w:t xml:space="preserve">ty Historical Museum, Wichita, </w:t>
      </w:r>
      <w:r w:rsidRPr="00CB3C60">
        <w:rPr>
          <w:rFonts w:asciiTheme="minorHAnsi" w:hAnsiTheme="minorHAnsi"/>
          <w:szCs w:val="22"/>
        </w:rPr>
        <w:t>March 9-May 2; Caldwell Opera House, Caldwell, May 4-June 27; Dwight D. Eisenhower Presidential Library and Museum, Abilene, August 24-October 17; Kauffman Museum, Newton, December 14</w:t>
      </w:r>
      <w:r w:rsidR="00780ECC" w:rsidRPr="00CB3C60">
        <w:rPr>
          <w:rFonts w:asciiTheme="minorHAnsi" w:hAnsiTheme="minorHAnsi"/>
          <w:szCs w:val="22"/>
        </w:rPr>
        <w:t>, 2017</w:t>
      </w:r>
      <w:r w:rsidRPr="00CB3C60">
        <w:rPr>
          <w:rFonts w:asciiTheme="minorHAnsi" w:hAnsiTheme="minorHAnsi"/>
          <w:szCs w:val="22"/>
        </w:rPr>
        <w:t>-April 3</w:t>
      </w:r>
      <w:r w:rsidR="00780ECC" w:rsidRPr="00CB3C60">
        <w:rPr>
          <w:rFonts w:asciiTheme="minorHAnsi" w:hAnsiTheme="minorHAnsi"/>
          <w:szCs w:val="22"/>
        </w:rPr>
        <w:t>, 2018</w:t>
      </w:r>
      <w:r w:rsidRPr="00CB3C60">
        <w:rPr>
          <w:rFonts w:asciiTheme="minorHAnsi" w:hAnsiTheme="minorHAnsi"/>
          <w:szCs w:val="22"/>
        </w:rPr>
        <w:t>; and Boot Hill Museum, Dodge City, September 20</w:t>
      </w:r>
      <w:r w:rsidR="00780ECC" w:rsidRPr="00CB3C60">
        <w:rPr>
          <w:rFonts w:asciiTheme="minorHAnsi" w:hAnsiTheme="minorHAnsi"/>
          <w:szCs w:val="22"/>
        </w:rPr>
        <w:t>, 2018</w:t>
      </w:r>
      <w:r w:rsidRPr="00CB3C60">
        <w:rPr>
          <w:rFonts w:asciiTheme="minorHAnsi" w:hAnsiTheme="minorHAnsi"/>
          <w:szCs w:val="22"/>
        </w:rPr>
        <w:t>-November 13</w:t>
      </w:r>
      <w:r w:rsidR="00367109" w:rsidRPr="00CB3C60">
        <w:rPr>
          <w:rFonts w:asciiTheme="minorHAnsi" w:hAnsiTheme="minorHAnsi"/>
          <w:szCs w:val="22"/>
        </w:rPr>
        <w:t>,</w:t>
      </w:r>
      <w:r w:rsidR="00780ECC" w:rsidRPr="00CB3C60">
        <w:rPr>
          <w:rFonts w:asciiTheme="minorHAnsi" w:hAnsiTheme="minorHAnsi"/>
          <w:szCs w:val="22"/>
        </w:rPr>
        <w:t xml:space="preserve"> 2018,</w:t>
      </w:r>
      <w:r w:rsidRPr="00CB3C60">
        <w:rPr>
          <w:rFonts w:asciiTheme="minorHAnsi" w:hAnsiTheme="minorHAnsi"/>
          <w:szCs w:val="22"/>
        </w:rPr>
        <w:t xml:space="preserve"> with other locations to be announced. </w:t>
      </w:r>
    </w:p>
    <w:p w:rsidR="00780ECC" w:rsidRPr="00CB3C60" w:rsidRDefault="00367109" w:rsidP="0027781E">
      <w:pPr>
        <w:pStyle w:val="PlainText"/>
        <w:spacing w:after="160" w:line="259" w:lineRule="auto"/>
        <w:ind w:firstLine="720"/>
        <w:rPr>
          <w:rFonts w:asciiTheme="minorHAnsi" w:hAnsiTheme="minorHAnsi"/>
          <w:szCs w:val="22"/>
        </w:rPr>
      </w:pPr>
      <w:r w:rsidRPr="00CB3C60">
        <w:rPr>
          <w:rFonts w:asciiTheme="minorHAnsi" w:hAnsiTheme="minorHAnsi"/>
          <w:szCs w:val="22"/>
        </w:rPr>
        <w:t>Symphony in the Flint Hills</w:t>
      </w:r>
      <w:r w:rsidR="004C00E2" w:rsidRPr="00CB3C60">
        <w:rPr>
          <w:rFonts w:asciiTheme="minorHAnsi" w:hAnsiTheme="minorHAnsi"/>
          <w:szCs w:val="22"/>
        </w:rPr>
        <w:t xml:space="preserve"> continues its Chisholm Trail </w:t>
      </w:r>
      <w:r w:rsidR="009D5952" w:rsidRPr="00CB3C60">
        <w:rPr>
          <w:rFonts w:asciiTheme="minorHAnsi" w:hAnsiTheme="minorHAnsi"/>
          <w:szCs w:val="22"/>
        </w:rPr>
        <w:t>salute</w:t>
      </w:r>
      <w:r w:rsidR="004C00E2" w:rsidRPr="00CB3C60">
        <w:rPr>
          <w:rFonts w:asciiTheme="minorHAnsi" w:hAnsiTheme="minorHAnsi"/>
          <w:szCs w:val="22"/>
        </w:rPr>
        <w:t xml:space="preserve"> </w:t>
      </w:r>
      <w:r w:rsidR="0016041E" w:rsidRPr="00CB3C60">
        <w:rPr>
          <w:rFonts w:asciiTheme="minorHAnsi" w:hAnsiTheme="minorHAnsi"/>
          <w:szCs w:val="22"/>
        </w:rPr>
        <w:t>at</w:t>
      </w:r>
      <w:r w:rsidR="004C00E2" w:rsidRPr="00CB3C60">
        <w:rPr>
          <w:rFonts w:asciiTheme="minorHAnsi" w:hAnsiTheme="minorHAnsi"/>
          <w:szCs w:val="22"/>
        </w:rPr>
        <w:t xml:space="preserve"> its annual </w:t>
      </w:r>
      <w:r w:rsidR="006B2F37" w:rsidRPr="00CB3C60">
        <w:rPr>
          <w:rFonts w:asciiTheme="minorHAnsi" w:hAnsiTheme="minorHAnsi"/>
          <w:szCs w:val="22"/>
        </w:rPr>
        <w:t>outdoor</w:t>
      </w:r>
      <w:r w:rsidR="004C00E2" w:rsidRPr="00CB3C60">
        <w:rPr>
          <w:rFonts w:asciiTheme="minorHAnsi" w:hAnsiTheme="minorHAnsi"/>
          <w:szCs w:val="22"/>
        </w:rPr>
        <w:t xml:space="preserve"> concert </w:t>
      </w:r>
      <w:r w:rsidR="00BE1228" w:rsidRPr="00CB3C60">
        <w:rPr>
          <w:rFonts w:asciiTheme="minorHAnsi" w:hAnsiTheme="minorHAnsi"/>
          <w:szCs w:val="22"/>
        </w:rPr>
        <w:t>b</w:t>
      </w:r>
      <w:r w:rsidR="004C00E2" w:rsidRPr="00CB3C60">
        <w:rPr>
          <w:rFonts w:asciiTheme="minorHAnsi" w:hAnsiTheme="minorHAnsi"/>
          <w:szCs w:val="22"/>
        </w:rPr>
        <w:t>y the Kansas City Symphony</w:t>
      </w:r>
      <w:r w:rsidR="00BE1228" w:rsidRPr="00CB3C60">
        <w:rPr>
          <w:rFonts w:asciiTheme="minorHAnsi" w:hAnsiTheme="minorHAnsi"/>
          <w:szCs w:val="22"/>
        </w:rPr>
        <w:t xml:space="preserve"> on June 10</w:t>
      </w:r>
      <w:r w:rsidR="004C00E2" w:rsidRPr="00CB3C60">
        <w:rPr>
          <w:rFonts w:asciiTheme="minorHAnsi" w:hAnsiTheme="minorHAnsi"/>
          <w:szCs w:val="22"/>
        </w:rPr>
        <w:t>. Th</w:t>
      </w:r>
      <w:r w:rsidR="0016041E" w:rsidRPr="00CB3C60">
        <w:rPr>
          <w:rFonts w:asciiTheme="minorHAnsi" w:hAnsiTheme="minorHAnsi"/>
          <w:szCs w:val="22"/>
        </w:rPr>
        <w:t>e</w:t>
      </w:r>
      <w:r w:rsidR="004C00E2" w:rsidRPr="00CB3C60">
        <w:rPr>
          <w:rFonts w:asciiTheme="minorHAnsi" w:hAnsiTheme="minorHAnsi"/>
          <w:szCs w:val="22"/>
        </w:rPr>
        <w:t xml:space="preserve"> day-long </w:t>
      </w:r>
      <w:r w:rsidR="00BE1228" w:rsidRPr="00CB3C60">
        <w:rPr>
          <w:rFonts w:asciiTheme="minorHAnsi" w:hAnsiTheme="minorHAnsi"/>
          <w:szCs w:val="22"/>
        </w:rPr>
        <w:t xml:space="preserve">event </w:t>
      </w:r>
      <w:r w:rsidR="004C00E2" w:rsidRPr="00CB3C60">
        <w:rPr>
          <w:rFonts w:asciiTheme="minorHAnsi" w:hAnsiTheme="minorHAnsi"/>
          <w:szCs w:val="22"/>
        </w:rPr>
        <w:t>in the Flint Hills take</w:t>
      </w:r>
      <w:r w:rsidR="0016041E" w:rsidRPr="00CB3C60">
        <w:rPr>
          <w:rFonts w:asciiTheme="minorHAnsi" w:hAnsiTheme="minorHAnsi"/>
          <w:szCs w:val="22"/>
        </w:rPr>
        <w:t>s</w:t>
      </w:r>
      <w:r w:rsidR="004C00E2" w:rsidRPr="00CB3C60">
        <w:rPr>
          <w:rFonts w:asciiTheme="minorHAnsi" w:hAnsiTheme="minorHAnsi"/>
          <w:szCs w:val="22"/>
        </w:rPr>
        <w:t xml:space="preserve"> place at Deer Horn Ranch in Geary County </w:t>
      </w:r>
      <w:r w:rsidR="0016041E" w:rsidRPr="00CB3C60">
        <w:rPr>
          <w:rFonts w:asciiTheme="minorHAnsi" w:hAnsiTheme="minorHAnsi"/>
          <w:szCs w:val="22"/>
        </w:rPr>
        <w:t xml:space="preserve">this year </w:t>
      </w:r>
      <w:r w:rsidR="004C00E2" w:rsidRPr="00CB3C60">
        <w:rPr>
          <w:rFonts w:asciiTheme="minorHAnsi" w:hAnsiTheme="minorHAnsi"/>
          <w:szCs w:val="22"/>
        </w:rPr>
        <w:t>and include</w:t>
      </w:r>
      <w:r w:rsidR="0016041E" w:rsidRPr="00CB3C60">
        <w:rPr>
          <w:rFonts w:asciiTheme="minorHAnsi" w:hAnsiTheme="minorHAnsi"/>
          <w:szCs w:val="22"/>
        </w:rPr>
        <w:t>s</w:t>
      </w:r>
      <w:r w:rsidR="004C00E2" w:rsidRPr="00CB3C60">
        <w:rPr>
          <w:rFonts w:asciiTheme="minorHAnsi" w:hAnsiTheme="minorHAnsi"/>
          <w:szCs w:val="22"/>
        </w:rPr>
        <w:t xml:space="preserve"> </w:t>
      </w:r>
      <w:r w:rsidR="0016041E" w:rsidRPr="00CB3C60">
        <w:rPr>
          <w:rFonts w:asciiTheme="minorHAnsi" w:hAnsiTheme="minorHAnsi"/>
          <w:szCs w:val="22"/>
        </w:rPr>
        <w:t>talks</w:t>
      </w:r>
      <w:r w:rsidR="004C00E2" w:rsidRPr="00CB3C60">
        <w:rPr>
          <w:rFonts w:asciiTheme="minorHAnsi" w:hAnsiTheme="minorHAnsi"/>
          <w:szCs w:val="22"/>
        </w:rPr>
        <w:t xml:space="preserve"> about the Chisholm Trail, covered wagon rides, prairie hikes, cowboy poetry and a silent art auction. The </w:t>
      </w:r>
      <w:r w:rsidR="00BE1228" w:rsidRPr="00CB3C60">
        <w:rPr>
          <w:rFonts w:asciiTheme="minorHAnsi" w:hAnsiTheme="minorHAnsi"/>
          <w:szCs w:val="22"/>
        </w:rPr>
        <w:t>day</w:t>
      </w:r>
      <w:r w:rsidR="004C00E2" w:rsidRPr="00CB3C60">
        <w:rPr>
          <w:rFonts w:asciiTheme="minorHAnsi" w:hAnsiTheme="minorHAnsi"/>
          <w:szCs w:val="22"/>
        </w:rPr>
        <w:t xml:space="preserve"> concludes with </w:t>
      </w:r>
      <w:r w:rsidR="0016041E" w:rsidRPr="00CB3C60">
        <w:rPr>
          <w:rFonts w:asciiTheme="minorHAnsi" w:hAnsiTheme="minorHAnsi"/>
          <w:szCs w:val="22"/>
        </w:rPr>
        <w:t>the</w:t>
      </w:r>
      <w:r w:rsidR="004C00E2" w:rsidRPr="00CB3C60">
        <w:rPr>
          <w:rFonts w:asciiTheme="minorHAnsi" w:hAnsiTheme="minorHAnsi"/>
          <w:szCs w:val="22"/>
        </w:rPr>
        <w:t xml:space="preserve"> sunset</w:t>
      </w:r>
      <w:r w:rsidR="00780ECC" w:rsidRPr="00CB3C60">
        <w:rPr>
          <w:rFonts w:asciiTheme="minorHAnsi" w:hAnsiTheme="minorHAnsi"/>
          <w:szCs w:val="22"/>
        </w:rPr>
        <w:t xml:space="preserve"> concert by the Kansas City Symphony.</w:t>
      </w:r>
    </w:p>
    <w:p w:rsidR="0016041E" w:rsidRPr="00CB3C60" w:rsidRDefault="0016041E" w:rsidP="0027781E">
      <w:r w:rsidRPr="00CB3C60">
        <w:tab/>
        <w:t>Towns all along the trail have a roundup of special sesquicentennial events planned. Among the highlights:</w:t>
      </w:r>
    </w:p>
    <w:p w:rsidR="00237D35" w:rsidRPr="00CB3C60" w:rsidRDefault="0016041E" w:rsidP="0027781E">
      <w:r w:rsidRPr="00CB3C60">
        <w:tab/>
        <w:t>--</w:t>
      </w:r>
      <w:r w:rsidR="00C9163A" w:rsidRPr="00CB3C60">
        <w:t xml:space="preserve">Abilene: </w:t>
      </w:r>
      <w:r w:rsidR="00F13D04" w:rsidRPr="00CB3C60">
        <w:t>At the</w:t>
      </w:r>
      <w:r w:rsidR="00C9163A" w:rsidRPr="00CB3C60">
        <w:t xml:space="preserve"> </w:t>
      </w:r>
      <w:r w:rsidRPr="00CB3C60">
        <w:t>Trails, Rails &amp; Tales festival</w:t>
      </w:r>
      <w:r w:rsidR="00F13D04" w:rsidRPr="00CB3C60">
        <w:t xml:space="preserve"> (September 1-3), cowboys drive long</w:t>
      </w:r>
      <w:r w:rsidR="00237D35" w:rsidRPr="00CB3C60">
        <w:t xml:space="preserve">horns through the streets and load </w:t>
      </w:r>
      <w:r w:rsidR="00F13D04" w:rsidRPr="00CB3C60">
        <w:t xml:space="preserve">them </w:t>
      </w:r>
      <w:r w:rsidR="00237D35" w:rsidRPr="00CB3C60">
        <w:t>on the Abilene &amp; Smoky Valley Railroad</w:t>
      </w:r>
      <w:r w:rsidR="00097F5D" w:rsidRPr="00CB3C60">
        <w:t xml:space="preserve">. Also, </w:t>
      </w:r>
      <w:r w:rsidR="00F13D04" w:rsidRPr="00CB3C60">
        <w:t>western musician Rod Steagall takes the main stage, along with c</w:t>
      </w:r>
      <w:r w:rsidR="00237D35" w:rsidRPr="00CB3C60">
        <w:t>owboy poets, storytellers, musicians and historic re-enactors.</w:t>
      </w:r>
    </w:p>
    <w:p w:rsidR="0016041E" w:rsidRPr="00CB3C60" w:rsidRDefault="00237D35" w:rsidP="0027781E">
      <w:r w:rsidRPr="00CB3C60">
        <w:lastRenderedPageBreak/>
        <w:tab/>
        <w:t>--</w:t>
      </w:r>
      <w:r w:rsidR="00C9163A" w:rsidRPr="00CB3C60">
        <w:t xml:space="preserve">Caldwell: </w:t>
      </w:r>
      <w:r w:rsidR="009D5952" w:rsidRPr="00CB3C60">
        <w:t>Scoot your boots to Caldwell (May 5-7) for g</w:t>
      </w:r>
      <w:r w:rsidR="009C54EE" w:rsidRPr="00CB3C60">
        <w:t xml:space="preserve">un fights, saloon girls and cow camps </w:t>
      </w:r>
      <w:r w:rsidR="009D5952" w:rsidRPr="00CB3C60">
        <w:t>d</w:t>
      </w:r>
      <w:r w:rsidR="009C54EE" w:rsidRPr="00CB3C60">
        <w:t xml:space="preserve">uring </w:t>
      </w:r>
      <w:r w:rsidR="006B2F37" w:rsidRPr="00CB3C60">
        <w:t xml:space="preserve">the </w:t>
      </w:r>
      <w:r w:rsidRPr="00CB3C60">
        <w:t>Chisholm Trail Festival</w:t>
      </w:r>
      <w:r w:rsidR="009C54EE" w:rsidRPr="00CB3C60">
        <w:t>.</w:t>
      </w:r>
      <w:r w:rsidRPr="00CB3C60">
        <w:t xml:space="preserve"> </w:t>
      </w:r>
      <w:r w:rsidR="009C54EE" w:rsidRPr="00CB3C60">
        <w:t xml:space="preserve">Ghost tours, Women of the West re-enactments, a pub crawl, street dance, </w:t>
      </w:r>
      <w:proofErr w:type="spellStart"/>
      <w:r w:rsidR="009C54EE" w:rsidRPr="00CB3C60">
        <w:t>chuckwagon</w:t>
      </w:r>
      <w:proofErr w:type="spellEnd"/>
      <w:r w:rsidR="009C54EE" w:rsidRPr="00CB3C60">
        <w:t xml:space="preserve"> dinner, guided tours to Chisholm Trail ruts and a cowboy church round out the </w:t>
      </w:r>
      <w:proofErr w:type="gramStart"/>
      <w:r w:rsidR="009C54EE" w:rsidRPr="00CB3C60">
        <w:t>wild west</w:t>
      </w:r>
      <w:proofErr w:type="gramEnd"/>
      <w:r w:rsidR="009C54EE" w:rsidRPr="00CB3C60">
        <w:t xml:space="preserve"> weekend. Stop by </w:t>
      </w:r>
      <w:r w:rsidR="007E350B" w:rsidRPr="00CB3C60">
        <w:t xml:space="preserve">downtown </w:t>
      </w:r>
      <w:r w:rsidR="009C54EE" w:rsidRPr="00CB3C60">
        <w:t>Caldwell any time to take the historical walking tour</w:t>
      </w:r>
      <w:r w:rsidR="007E350B" w:rsidRPr="00CB3C60">
        <w:t xml:space="preserve"> of trail sites and to see the metal silhouettes of cowboys and wagons along the actual Chisholm Trail on a bluff outside of town. </w:t>
      </w:r>
    </w:p>
    <w:p w:rsidR="000E6668" w:rsidRPr="00CB3C60" w:rsidRDefault="00686419" w:rsidP="000E6668">
      <w:r w:rsidRPr="00CB3C60">
        <w:tab/>
        <w:t>--</w:t>
      </w:r>
      <w:r w:rsidR="00A5439B" w:rsidRPr="00CB3C60">
        <w:t xml:space="preserve">A cattle drive along the original Chisholm Trail sets out September 12 from Pond Creek, Oklahoma, with stops </w:t>
      </w:r>
      <w:r w:rsidR="00A75B6A" w:rsidRPr="00CB3C60">
        <w:t xml:space="preserve">overnight </w:t>
      </w:r>
      <w:r w:rsidR="00A5439B" w:rsidRPr="00CB3C60">
        <w:t xml:space="preserve">near </w:t>
      </w:r>
      <w:r w:rsidRPr="00CB3C60">
        <w:t>Caldwell</w:t>
      </w:r>
      <w:r w:rsidR="00A75B6A" w:rsidRPr="00CB3C60">
        <w:t xml:space="preserve"> </w:t>
      </w:r>
      <w:r w:rsidR="000E6668" w:rsidRPr="00CB3C60">
        <w:t xml:space="preserve">(September 16) </w:t>
      </w:r>
      <w:r w:rsidR="00A75B6A" w:rsidRPr="00CB3C60">
        <w:t>and</w:t>
      </w:r>
      <w:r w:rsidRPr="00CB3C60">
        <w:t xml:space="preserve"> Clearwater</w:t>
      </w:r>
      <w:r w:rsidR="000E6668" w:rsidRPr="00CB3C60">
        <w:t xml:space="preserve"> (September 22)</w:t>
      </w:r>
      <w:r w:rsidR="009D5952" w:rsidRPr="00CB3C60">
        <w:t>,</w:t>
      </w:r>
      <w:r w:rsidRPr="00CB3C60">
        <w:t xml:space="preserve"> </w:t>
      </w:r>
      <w:r w:rsidR="00A75B6A" w:rsidRPr="00CB3C60">
        <w:t xml:space="preserve">winding up September 23 outside </w:t>
      </w:r>
      <w:r w:rsidR="00A5439B" w:rsidRPr="00CB3C60">
        <w:t>Wichita</w:t>
      </w:r>
      <w:r w:rsidR="00A75B6A" w:rsidRPr="00CB3C60">
        <w:t>.</w:t>
      </w:r>
      <w:r w:rsidR="00A5439B" w:rsidRPr="00CB3C60">
        <w:t xml:space="preserve"> </w:t>
      </w:r>
      <w:r w:rsidR="006B2F37" w:rsidRPr="00CB3C60">
        <w:t>The public</w:t>
      </w:r>
      <w:r w:rsidR="000E6668" w:rsidRPr="00CB3C60">
        <w:t xml:space="preserve"> can</w:t>
      </w:r>
      <w:r w:rsidR="00A75B6A" w:rsidRPr="00CB3C60">
        <w:t xml:space="preserve"> </w:t>
      </w:r>
      <w:r w:rsidR="000E6668" w:rsidRPr="00CB3C60">
        <w:t>visit</w:t>
      </w:r>
      <w:r w:rsidR="00A75B6A" w:rsidRPr="00CB3C60">
        <w:t xml:space="preserve"> the cow camps</w:t>
      </w:r>
      <w:r w:rsidR="000E6668" w:rsidRPr="00CB3C60">
        <w:t xml:space="preserve"> </w:t>
      </w:r>
      <w:r w:rsidR="00AF6FCC" w:rsidRPr="00CB3C60">
        <w:t>each</w:t>
      </w:r>
      <w:r w:rsidR="000E6668" w:rsidRPr="00CB3C60">
        <w:t xml:space="preserve"> day at designated times. </w:t>
      </w:r>
    </w:p>
    <w:p w:rsidR="009E1569" w:rsidRPr="00CB3C60" w:rsidRDefault="008847B0" w:rsidP="009E1569">
      <w:r w:rsidRPr="00CB3C60">
        <w:tab/>
      </w:r>
      <w:r w:rsidR="00BE1228" w:rsidRPr="00CB3C60">
        <w:t>--</w:t>
      </w:r>
      <w:r w:rsidR="00C9163A" w:rsidRPr="00CB3C60">
        <w:t xml:space="preserve">Clearwater: </w:t>
      </w:r>
      <w:r w:rsidR="009E1569" w:rsidRPr="00CB3C60">
        <w:t xml:space="preserve">The </w:t>
      </w:r>
      <w:r w:rsidR="00AA62EE" w:rsidRPr="00CB3C60">
        <w:t xml:space="preserve">town’s </w:t>
      </w:r>
      <w:r w:rsidR="009E1569" w:rsidRPr="00CB3C60">
        <w:t xml:space="preserve">Fall Festival (September 16-17) </w:t>
      </w:r>
      <w:r w:rsidR="006470B2" w:rsidRPr="00CB3C60">
        <w:t>lives up to its</w:t>
      </w:r>
      <w:r w:rsidR="009E1569" w:rsidRPr="00CB3C60">
        <w:t xml:space="preserve"> “Happy Trails” theme with a parade, story-telling circles, cowboy poets and historical re-enactors.  Also year-round in Clearwater, check out the 80-foot Chisholm Trail mural painted on the front of the Clearwater Historical Museum and a monument marking the trail.  </w:t>
      </w:r>
    </w:p>
    <w:p w:rsidR="00334D15" w:rsidRPr="00CB3C60" w:rsidRDefault="00334D15" w:rsidP="0027781E">
      <w:r w:rsidRPr="00CB3C60">
        <w:tab/>
        <w:t xml:space="preserve">--Ellsworth: Cowtown Days (August 18-19) marks two milestones: the trail’s </w:t>
      </w:r>
      <w:proofErr w:type="gramStart"/>
      <w:r w:rsidRPr="00CB3C60">
        <w:t>sesquicentennial  and</w:t>
      </w:r>
      <w:proofErr w:type="gramEnd"/>
      <w:r w:rsidRPr="00CB3C60">
        <w:t xml:space="preserve"> the 150</w:t>
      </w:r>
      <w:r w:rsidRPr="00CB3C60">
        <w:rPr>
          <w:vertAlign w:val="superscript"/>
        </w:rPr>
        <w:t>th</w:t>
      </w:r>
      <w:r w:rsidRPr="00CB3C60">
        <w:t xml:space="preserve"> anniversary of the founding of </w:t>
      </w:r>
      <w:r w:rsidR="00E76FD2" w:rsidRPr="00CB3C60">
        <w:t xml:space="preserve">both </w:t>
      </w:r>
      <w:r w:rsidRPr="00CB3C60">
        <w:t>Ellsworth</w:t>
      </w:r>
      <w:r w:rsidR="00E76FD2" w:rsidRPr="00CB3C60">
        <w:t xml:space="preserve"> and Ellsworth County</w:t>
      </w:r>
      <w:r w:rsidRPr="00CB3C60">
        <w:t xml:space="preserve">. </w:t>
      </w:r>
      <w:r w:rsidR="008D53AE" w:rsidRPr="00CB3C60">
        <w:t xml:space="preserve">Reminisce at the Cowtown Parade, rodeo, longhorn cattle drive, live music and re-enactment of the shooting of Sheriff Whitney. </w:t>
      </w:r>
    </w:p>
    <w:p w:rsidR="00716B79" w:rsidRPr="00CB3C60" w:rsidRDefault="008D53AE" w:rsidP="0027781E">
      <w:r w:rsidRPr="00CB3C60">
        <w:tab/>
        <w:t>--Newton: Kansas Day at the Kauffman Museum (January 28)</w:t>
      </w:r>
      <w:r w:rsidR="00716B79" w:rsidRPr="00CB3C60">
        <w:t xml:space="preserve"> salutes the Chisholm Trail with a lecture on western trails by cowboy historian Jim Gray, a live longhorn, horse-drawn wagon, music and square dancers. </w:t>
      </w:r>
    </w:p>
    <w:p w:rsidR="00780ECC" w:rsidRPr="00CB3C60" w:rsidRDefault="00716B79" w:rsidP="0027781E">
      <w:r w:rsidRPr="00CB3C60">
        <w:tab/>
      </w:r>
      <w:r w:rsidR="00780ECC" w:rsidRPr="00CB3C60">
        <w:t>--Wellington: The first-ever Chisholm Trail BBQ Cook Off, a Kansas City Barbeque Society-sanctioned contest, gets fired up on April 28-29. High-tail it to the Kansas Wheat Festival (July 12-16) for heritage artisans and demonstrations, street dances, a parade, chuck</w:t>
      </w:r>
      <w:r w:rsidR="006B2F37" w:rsidRPr="00CB3C60">
        <w:t xml:space="preserve"> </w:t>
      </w:r>
      <w:r w:rsidR="00780ECC" w:rsidRPr="00CB3C60">
        <w:t>wagons, quilt show and other trail-themed fun.</w:t>
      </w:r>
    </w:p>
    <w:p w:rsidR="008D53AE" w:rsidRPr="00CB3C60" w:rsidRDefault="00716B79" w:rsidP="0027781E">
      <w:pPr>
        <w:ind w:firstLine="720"/>
      </w:pPr>
      <w:r w:rsidRPr="00CB3C60">
        <w:t xml:space="preserve">--Wichita: </w:t>
      </w:r>
      <w:r w:rsidR="002C6727" w:rsidRPr="00CB3C60">
        <w:t>At its Fall Fair (October 6-8), t</w:t>
      </w:r>
      <w:r w:rsidR="00737775" w:rsidRPr="00CB3C60">
        <w:t>he Historic Delano district recalls its unruly drover days with the re-enacted Running of the Doves by saloon girls, a Jesse Chisholm look-alike contest, campfire ghost stories, cowboy music, cattle drive, parade, chuck</w:t>
      </w:r>
      <w:r w:rsidR="006B2F37" w:rsidRPr="00CB3C60">
        <w:t xml:space="preserve"> </w:t>
      </w:r>
      <w:r w:rsidR="00737775" w:rsidRPr="00CB3C60">
        <w:t>wagon cook</w:t>
      </w:r>
      <w:r w:rsidR="006B2F37" w:rsidRPr="00CB3C60">
        <w:t>-</w:t>
      </w:r>
      <w:r w:rsidR="00737775" w:rsidRPr="00CB3C60">
        <w:t>off, and cowboy music and artisans.</w:t>
      </w:r>
      <w:r w:rsidR="008D53AE" w:rsidRPr="00CB3C60">
        <w:t xml:space="preserve"> </w:t>
      </w:r>
    </w:p>
    <w:p w:rsidR="006B2F37" w:rsidRPr="00CB3C60" w:rsidRDefault="00F303E0" w:rsidP="006B2F37">
      <w:r w:rsidRPr="00CB3C60">
        <w:tab/>
        <w:t xml:space="preserve">Also in Wichita, Old Cowtown Museum celebrates Chisholm Trail </w:t>
      </w:r>
      <w:r w:rsidR="00035D14" w:rsidRPr="00CB3C60">
        <w:t xml:space="preserve">Heritage Days </w:t>
      </w:r>
      <w:r w:rsidR="000704A6" w:rsidRPr="00CB3C60">
        <w:t>(</w:t>
      </w:r>
      <w:r w:rsidRPr="00CB3C60">
        <w:t>September 2</w:t>
      </w:r>
      <w:r w:rsidR="000704A6" w:rsidRPr="00CB3C60">
        <w:t>-</w:t>
      </w:r>
      <w:r w:rsidRPr="00CB3C60">
        <w:t>3</w:t>
      </w:r>
      <w:r w:rsidR="000704A6" w:rsidRPr="00CB3C60">
        <w:t>)</w:t>
      </w:r>
      <w:r w:rsidR="004216A7" w:rsidRPr="00CB3C60">
        <w:t xml:space="preserve"> with chuck wagon cooking demonstrations, cowboy music, cow chip-throwing contest, stagecoach rides and gunfights.</w:t>
      </w:r>
      <w:r w:rsidR="006B2F37" w:rsidRPr="00CB3C60">
        <w:t xml:space="preserve"> </w:t>
      </w:r>
    </w:p>
    <w:p w:rsidR="006470B2" w:rsidRPr="00CB3C60" w:rsidRDefault="00F303E0" w:rsidP="006470B2">
      <w:pPr>
        <w:spacing w:before="300" w:line="210" w:lineRule="atLeast"/>
        <w:rPr>
          <w:rFonts w:eastAsia="Times New Roman" w:cs="Segoe UI"/>
          <w:color w:val="666666"/>
        </w:rPr>
      </w:pPr>
      <w:r w:rsidRPr="00CB3C60">
        <w:tab/>
      </w:r>
      <w:r w:rsidR="00960027" w:rsidRPr="00CB3C60">
        <w:t xml:space="preserve">For more information: </w:t>
      </w:r>
      <w:hyperlink r:id="rId7" w:history="1">
        <w:r w:rsidR="00CB3C60" w:rsidRPr="00CB3C60">
          <w:rPr>
            <w:rStyle w:val="Hyperlink"/>
            <w:rFonts w:eastAsia="Times New Roman" w:cs="Segoe UI"/>
          </w:rPr>
          <w:t>www.ct-150.com</w:t>
        </w:r>
      </w:hyperlink>
    </w:p>
    <w:p w:rsidR="00A42BD4" w:rsidRPr="00CB3C60" w:rsidRDefault="00D802EF" w:rsidP="0028335F">
      <w:pPr>
        <w:spacing w:before="300" w:line="210" w:lineRule="atLeast"/>
      </w:pPr>
      <w:r w:rsidRPr="00CB3C60">
        <w:rPr>
          <w:rFonts w:eastAsia="Times New Roman" w:cs="Segoe UI"/>
          <w:color w:val="666666"/>
        </w:rPr>
        <w:tab/>
      </w:r>
      <w:r w:rsidRPr="00CB3C60">
        <w:rPr>
          <w:rFonts w:eastAsia="Times New Roman" w:cs="Segoe UI"/>
          <w:color w:val="666666"/>
        </w:rPr>
        <w:tab/>
      </w:r>
      <w:r w:rsidRPr="00CB3C60">
        <w:rPr>
          <w:rFonts w:eastAsia="Times New Roman" w:cs="Segoe UI"/>
          <w:color w:val="666666"/>
        </w:rPr>
        <w:tab/>
      </w:r>
      <w:r w:rsidRPr="00CB3C60">
        <w:rPr>
          <w:rFonts w:eastAsia="Times New Roman" w:cs="Segoe UI"/>
          <w:color w:val="666666"/>
        </w:rPr>
        <w:tab/>
      </w:r>
      <w:r w:rsidRPr="00CB3C60">
        <w:rPr>
          <w:rFonts w:eastAsia="Times New Roman" w:cs="Segoe UI"/>
          <w:color w:val="666666"/>
        </w:rPr>
        <w:tab/>
      </w:r>
      <w:r w:rsidRPr="00CB3C60">
        <w:rPr>
          <w:rFonts w:eastAsia="Times New Roman" w:cs="Segoe UI"/>
          <w:color w:val="666666"/>
        </w:rPr>
        <w:tab/>
        <w:t>###</w:t>
      </w:r>
    </w:p>
    <w:sectPr w:rsidR="00A42BD4" w:rsidRPr="00CB3C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AyNjcxtgQyDZV0lIJTi4sz8/NACoxrAWbNLuksAAAA"/>
  </w:docVars>
  <w:rsids>
    <w:rsidRoot w:val="00280356"/>
    <w:rsid w:val="000002FF"/>
    <w:rsid w:val="00035D14"/>
    <w:rsid w:val="000704A6"/>
    <w:rsid w:val="00097F5D"/>
    <w:rsid w:val="000A39BF"/>
    <w:rsid w:val="000E6668"/>
    <w:rsid w:val="0016041E"/>
    <w:rsid w:val="001E239D"/>
    <w:rsid w:val="00237D35"/>
    <w:rsid w:val="0027781E"/>
    <w:rsid w:val="00280356"/>
    <w:rsid w:val="0028335F"/>
    <w:rsid w:val="002A710B"/>
    <w:rsid w:val="002C6727"/>
    <w:rsid w:val="00334D15"/>
    <w:rsid w:val="00367109"/>
    <w:rsid w:val="004216A7"/>
    <w:rsid w:val="00436A4F"/>
    <w:rsid w:val="004C00E2"/>
    <w:rsid w:val="004E6283"/>
    <w:rsid w:val="00523346"/>
    <w:rsid w:val="005F6200"/>
    <w:rsid w:val="00605555"/>
    <w:rsid w:val="00630AC7"/>
    <w:rsid w:val="00635803"/>
    <w:rsid w:val="006470B2"/>
    <w:rsid w:val="00686419"/>
    <w:rsid w:val="00692873"/>
    <w:rsid w:val="006B2F37"/>
    <w:rsid w:val="006D06CC"/>
    <w:rsid w:val="00716B79"/>
    <w:rsid w:val="00737775"/>
    <w:rsid w:val="007433DE"/>
    <w:rsid w:val="00780ECC"/>
    <w:rsid w:val="007D0870"/>
    <w:rsid w:val="007D3D46"/>
    <w:rsid w:val="007E350B"/>
    <w:rsid w:val="0083653A"/>
    <w:rsid w:val="008847B0"/>
    <w:rsid w:val="008D53AE"/>
    <w:rsid w:val="00960027"/>
    <w:rsid w:val="009C54EE"/>
    <w:rsid w:val="009D5952"/>
    <w:rsid w:val="009E1569"/>
    <w:rsid w:val="00A00B12"/>
    <w:rsid w:val="00A42BD4"/>
    <w:rsid w:val="00A5439B"/>
    <w:rsid w:val="00A75B6A"/>
    <w:rsid w:val="00AA62EE"/>
    <w:rsid w:val="00AE32B1"/>
    <w:rsid w:val="00AF6FCC"/>
    <w:rsid w:val="00B209BB"/>
    <w:rsid w:val="00B81F55"/>
    <w:rsid w:val="00BB55A9"/>
    <w:rsid w:val="00BE1228"/>
    <w:rsid w:val="00C9163A"/>
    <w:rsid w:val="00CB3C60"/>
    <w:rsid w:val="00D0421D"/>
    <w:rsid w:val="00D802EF"/>
    <w:rsid w:val="00DD21F1"/>
    <w:rsid w:val="00E25819"/>
    <w:rsid w:val="00E76FD2"/>
    <w:rsid w:val="00EF4D1A"/>
    <w:rsid w:val="00F13D04"/>
    <w:rsid w:val="00F14529"/>
    <w:rsid w:val="00F303E0"/>
    <w:rsid w:val="00F44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9F7187-ABC7-4626-9294-5AF600032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80356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803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D087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D0870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6470B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70B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5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4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9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295363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09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ct-150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ravelks.com/media/photo-gallery/" TargetMode="External"/><Relationship Id="rId5" Type="http://schemas.openxmlformats.org/officeDocument/2006/relationships/hyperlink" Target="mailto:Kelli.Hilliard@ks.gov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43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</dc:creator>
  <cp:keywords/>
  <dc:description/>
  <cp:lastModifiedBy>Kelli Hilliard</cp:lastModifiedBy>
  <cp:revision>4</cp:revision>
  <cp:lastPrinted>2017-01-14T00:18:00Z</cp:lastPrinted>
  <dcterms:created xsi:type="dcterms:W3CDTF">2017-01-18T16:30:00Z</dcterms:created>
  <dcterms:modified xsi:type="dcterms:W3CDTF">2017-02-01T15:24:00Z</dcterms:modified>
</cp:coreProperties>
</file>